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F0167D" w14:textId="65B94A66" w:rsidR="00F0776E" w:rsidRPr="00F0776E" w:rsidRDefault="00F0776E" w:rsidP="007B5184">
      <w:pPr>
        <w:pStyle w:val="Kop2"/>
      </w:pPr>
      <w:r w:rsidRPr="008F68E8">
        <w:rPr>
          <w:sz w:val="36"/>
        </w:rPr>
        <w:t>Les</w:t>
      </w:r>
      <w:r w:rsidR="00425D70">
        <w:rPr>
          <w:sz w:val="36"/>
        </w:rPr>
        <w:t>voorbereidings</w:t>
      </w:r>
      <w:r w:rsidRPr="008F68E8">
        <w:rPr>
          <w:sz w:val="36"/>
        </w:rPr>
        <w:t>formulier</w:t>
      </w:r>
      <w:r>
        <w:rPr>
          <w:sz w:val="36"/>
        </w:rPr>
        <w:t xml:space="preserve"> </w:t>
      </w:r>
    </w:p>
    <w:p w14:paraId="404C9231" w14:textId="549130D9" w:rsidR="00105214" w:rsidRDefault="00105214" w:rsidP="008F68E8"/>
    <w:p w14:paraId="42029661" w14:textId="77777777" w:rsidR="00105214" w:rsidRDefault="00105214" w:rsidP="008F68E8"/>
    <w:tbl>
      <w:tblPr>
        <w:tblW w:w="976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dotted" w:sz="4" w:space="0" w:color="auto"/>
          <w:insideV w:val="dotted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321"/>
        <w:gridCol w:w="3206"/>
        <w:gridCol w:w="987"/>
        <w:gridCol w:w="4252"/>
      </w:tblGrid>
      <w:tr w:rsidR="00ED3A62" w14:paraId="2AA43CED" w14:textId="77777777" w:rsidTr="00361B5F">
        <w:tc>
          <w:tcPr>
            <w:tcW w:w="1321" w:type="dxa"/>
          </w:tcPr>
          <w:p w14:paraId="54C8595A" w14:textId="77777777" w:rsidR="008F68E8" w:rsidRDefault="008F68E8" w:rsidP="00C3336A">
            <w:pPr>
              <w:rPr>
                <w:i/>
                <w:iCs/>
                <w:sz w:val="20"/>
              </w:rPr>
            </w:pPr>
            <w:r>
              <w:rPr>
                <w:i/>
                <w:iCs/>
                <w:sz w:val="20"/>
              </w:rPr>
              <w:t>Naam:</w:t>
            </w:r>
          </w:p>
        </w:tc>
        <w:tc>
          <w:tcPr>
            <w:tcW w:w="3206" w:type="dxa"/>
          </w:tcPr>
          <w:p w14:paraId="2518BD25" w14:textId="05ED08F5" w:rsidR="008F68E8" w:rsidRDefault="008F68E8" w:rsidP="00C3336A">
            <w:pPr>
              <w:rPr>
                <w:sz w:val="20"/>
              </w:rPr>
            </w:pPr>
          </w:p>
        </w:tc>
        <w:tc>
          <w:tcPr>
            <w:tcW w:w="987" w:type="dxa"/>
          </w:tcPr>
          <w:p w14:paraId="411CFA0D" w14:textId="77777777" w:rsidR="008F68E8" w:rsidRDefault="00A60851" w:rsidP="00C3336A">
            <w:pPr>
              <w:rPr>
                <w:i/>
                <w:iCs/>
                <w:sz w:val="20"/>
              </w:rPr>
            </w:pPr>
            <w:r>
              <w:rPr>
                <w:i/>
                <w:iCs/>
                <w:sz w:val="20"/>
              </w:rPr>
              <w:t>S</w:t>
            </w:r>
            <w:r w:rsidR="008F68E8">
              <w:rPr>
                <w:i/>
                <w:iCs/>
                <w:sz w:val="20"/>
              </w:rPr>
              <w:t>chool:</w:t>
            </w:r>
          </w:p>
        </w:tc>
        <w:tc>
          <w:tcPr>
            <w:tcW w:w="4252" w:type="dxa"/>
          </w:tcPr>
          <w:p w14:paraId="0FB194C0" w14:textId="6377662D" w:rsidR="008F68E8" w:rsidRDefault="008F68E8" w:rsidP="00C3336A">
            <w:pPr>
              <w:rPr>
                <w:sz w:val="20"/>
              </w:rPr>
            </w:pPr>
          </w:p>
        </w:tc>
      </w:tr>
      <w:tr w:rsidR="00ED3A62" w14:paraId="187899F8" w14:textId="77777777" w:rsidTr="00361B5F">
        <w:trPr>
          <w:cantSplit/>
        </w:trPr>
        <w:tc>
          <w:tcPr>
            <w:tcW w:w="1321" w:type="dxa"/>
          </w:tcPr>
          <w:p w14:paraId="79C22C42" w14:textId="77777777" w:rsidR="008F68E8" w:rsidRDefault="008F68E8" w:rsidP="00C3336A">
            <w:pPr>
              <w:rPr>
                <w:i/>
                <w:iCs/>
                <w:sz w:val="20"/>
              </w:rPr>
            </w:pPr>
            <w:r>
              <w:rPr>
                <w:i/>
                <w:iCs/>
                <w:sz w:val="20"/>
              </w:rPr>
              <w:t>Datum:</w:t>
            </w:r>
          </w:p>
        </w:tc>
        <w:tc>
          <w:tcPr>
            <w:tcW w:w="3206" w:type="dxa"/>
          </w:tcPr>
          <w:p w14:paraId="2928C9DA" w14:textId="6422463B" w:rsidR="008F68E8" w:rsidRDefault="008F68E8" w:rsidP="00C3336A">
            <w:pPr>
              <w:rPr>
                <w:sz w:val="20"/>
              </w:rPr>
            </w:pPr>
          </w:p>
        </w:tc>
        <w:tc>
          <w:tcPr>
            <w:tcW w:w="987" w:type="dxa"/>
          </w:tcPr>
          <w:p w14:paraId="1CD47D00" w14:textId="39B12CCA" w:rsidR="008F68E8" w:rsidRDefault="00021EAD" w:rsidP="00C3336A">
            <w:pPr>
              <w:rPr>
                <w:i/>
                <w:iCs/>
                <w:sz w:val="20"/>
              </w:rPr>
            </w:pPr>
            <w:r>
              <w:rPr>
                <w:i/>
                <w:iCs/>
                <w:sz w:val="20"/>
              </w:rPr>
              <w:t>Module</w:t>
            </w:r>
            <w:r w:rsidR="008F68E8">
              <w:rPr>
                <w:i/>
                <w:iCs/>
                <w:sz w:val="20"/>
              </w:rPr>
              <w:t>:</w:t>
            </w:r>
          </w:p>
        </w:tc>
        <w:tc>
          <w:tcPr>
            <w:tcW w:w="4252" w:type="dxa"/>
          </w:tcPr>
          <w:p w14:paraId="1ECC2372" w14:textId="17AAE7BA" w:rsidR="008F68E8" w:rsidRDefault="008F68E8" w:rsidP="00C3336A">
            <w:pPr>
              <w:rPr>
                <w:sz w:val="20"/>
              </w:rPr>
            </w:pPr>
          </w:p>
        </w:tc>
      </w:tr>
      <w:tr w:rsidR="00ED3A62" w14:paraId="3ED0BE86" w14:textId="77777777" w:rsidTr="00361B5F">
        <w:tc>
          <w:tcPr>
            <w:tcW w:w="1321" w:type="dxa"/>
          </w:tcPr>
          <w:p w14:paraId="65B7727E" w14:textId="77777777" w:rsidR="008F68E8" w:rsidRDefault="008F68E8" w:rsidP="00C3336A">
            <w:pPr>
              <w:rPr>
                <w:i/>
                <w:iCs/>
                <w:sz w:val="20"/>
              </w:rPr>
            </w:pPr>
            <w:r>
              <w:rPr>
                <w:i/>
                <w:iCs/>
                <w:sz w:val="20"/>
              </w:rPr>
              <w:t>Vak:</w:t>
            </w:r>
          </w:p>
        </w:tc>
        <w:tc>
          <w:tcPr>
            <w:tcW w:w="3206" w:type="dxa"/>
          </w:tcPr>
          <w:p w14:paraId="49B03CD7" w14:textId="11ED44BD" w:rsidR="008F68E8" w:rsidRDefault="008F68E8" w:rsidP="00C3336A">
            <w:pPr>
              <w:rPr>
                <w:sz w:val="20"/>
              </w:rPr>
            </w:pPr>
          </w:p>
        </w:tc>
        <w:tc>
          <w:tcPr>
            <w:tcW w:w="987" w:type="dxa"/>
          </w:tcPr>
          <w:p w14:paraId="091AE19F" w14:textId="77777777" w:rsidR="008F68E8" w:rsidRDefault="008F68E8" w:rsidP="00C3336A">
            <w:pPr>
              <w:rPr>
                <w:i/>
                <w:iCs/>
                <w:sz w:val="20"/>
              </w:rPr>
            </w:pPr>
            <w:r>
              <w:rPr>
                <w:i/>
                <w:iCs/>
                <w:sz w:val="20"/>
              </w:rPr>
              <w:t>Groep:</w:t>
            </w:r>
          </w:p>
        </w:tc>
        <w:tc>
          <w:tcPr>
            <w:tcW w:w="4252" w:type="dxa"/>
          </w:tcPr>
          <w:p w14:paraId="674E383F" w14:textId="4FECB395" w:rsidR="008F68E8" w:rsidRDefault="008F68E8" w:rsidP="00021EAD">
            <w:pPr>
              <w:rPr>
                <w:sz w:val="20"/>
              </w:rPr>
            </w:pPr>
          </w:p>
        </w:tc>
      </w:tr>
    </w:tbl>
    <w:p w14:paraId="6929FB43" w14:textId="0E310DD3" w:rsidR="008F68E8" w:rsidRDefault="008F68E8" w:rsidP="008F68E8"/>
    <w:p w14:paraId="0AEC13C0" w14:textId="77777777" w:rsidR="00736046" w:rsidRDefault="00736046" w:rsidP="008F68E8"/>
    <w:tbl>
      <w:tblPr>
        <w:tblW w:w="976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dotted" w:sz="4" w:space="0" w:color="auto"/>
          <w:insideV w:val="dotted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66"/>
      </w:tblGrid>
      <w:tr w:rsidR="008F68E8" w14:paraId="2E47F476" w14:textId="77777777" w:rsidTr="00F82235">
        <w:tc>
          <w:tcPr>
            <w:tcW w:w="9766" w:type="dxa"/>
          </w:tcPr>
          <w:p w14:paraId="0A99185A" w14:textId="77777777" w:rsidR="008F68E8" w:rsidRDefault="008F68E8" w:rsidP="00C3336A">
            <w:pPr>
              <w:pStyle w:val="Kop1"/>
              <w:rPr>
                <w:sz w:val="28"/>
              </w:rPr>
            </w:pPr>
            <w:r>
              <w:rPr>
                <w:sz w:val="28"/>
              </w:rPr>
              <w:t>Onderwerp</w:t>
            </w:r>
          </w:p>
        </w:tc>
      </w:tr>
      <w:tr w:rsidR="008F68E8" w14:paraId="7CA2297C" w14:textId="77777777" w:rsidTr="00F82235">
        <w:tc>
          <w:tcPr>
            <w:tcW w:w="9766" w:type="dxa"/>
          </w:tcPr>
          <w:p w14:paraId="197A1C73" w14:textId="0827FE1C" w:rsidR="008F68E8" w:rsidRDefault="00090125" w:rsidP="00E85620">
            <w:r>
              <w:rPr>
                <w:sz w:val="22"/>
              </w:rPr>
              <w:t>.</w:t>
            </w:r>
          </w:p>
        </w:tc>
      </w:tr>
    </w:tbl>
    <w:p w14:paraId="0011BE49" w14:textId="77777777" w:rsidR="00736046" w:rsidRDefault="00736046" w:rsidP="008F68E8"/>
    <w:p w14:paraId="5F446F24" w14:textId="573C9A31" w:rsidR="008F68E8" w:rsidRDefault="008F68E8" w:rsidP="008F68E8"/>
    <w:tbl>
      <w:tblPr>
        <w:tblW w:w="976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dotted" w:sz="4" w:space="0" w:color="auto"/>
          <w:insideV w:val="dotted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20"/>
        <w:gridCol w:w="7746"/>
      </w:tblGrid>
      <w:tr w:rsidR="00736046" w14:paraId="1F49B995" w14:textId="77777777" w:rsidTr="00F52809">
        <w:tc>
          <w:tcPr>
            <w:tcW w:w="2020" w:type="dxa"/>
            <w:vAlign w:val="center"/>
          </w:tcPr>
          <w:p w14:paraId="4F6D19D2" w14:textId="5A6AA08A" w:rsidR="00736046" w:rsidRDefault="00736046" w:rsidP="00F52809">
            <w:pPr>
              <w:pStyle w:val="Kop1"/>
              <w:rPr>
                <w:b w:val="0"/>
                <w:bCs w:val="0"/>
                <w:sz w:val="28"/>
              </w:rPr>
            </w:pPr>
            <w:r>
              <w:rPr>
                <w:sz w:val="28"/>
              </w:rPr>
              <w:t>Beschrijving</w:t>
            </w:r>
          </w:p>
        </w:tc>
        <w:tc>
          <w:tcPr>
            <w:tcW w:w="7746" w:type="dxa"/>
            <w:vAlign w:val="center"/>
          </w:tcPr>
          <w:p w14:paraId="27847358" w14:textId="417D7FEC" w:rsidR="00736046" w:rsidRPr="00736046" w:rsidRDefault="00736046" w:rsidP="00736046">
            <w:pPr>
              <w:pStyle w:val="Kop1"/>
              <w:rPr>
                <w:b w:val="0"/>
                <w:bCs w:val="0"/>
                <w:i/>
                <w:iCs/>
                <w:sz w:val="20"/>
              </w:rPr>
            </w:pPr>
            <w:r>
              <w:rPr>
                <w:b w:val="0"/>
                <w:i/>
                <w:sz w:val="20"/>
                <w:szCs w:val="20"/>
              </w:rPr>
              <w:t>Hoe ziet de activiteit eruit</w:t>
            </w:r>
            <w:r w:rsidRPr="00BB06F9">
              <w:rPr>
                <w:b w:val="0"/>
                <w:i/>
                <w:sz w:val="20"/>
                <w:szCs w:val="20"/>
              </w:rPr>
              <w:t>?</w:t>
            </w:r>
            <w:r>
              <w:rPr>
                <w:sz w:val="28"/>
              </w:rPr>
              <w:t xml:space="preserve"> </w:t>
            </w:r>
            <w:r>
              <w:rPr>
                <w:b w:val="0"/>
                <w:i/>
                <w:sz w:val="20"/>
                <w:szCs w:val="20"/>
              </w:rPr>
              <w:t>Vanuit waar is het afgeleid?</w:t>
            </w:r>
          </w:p>
        </w:tc>
      </w:tr>
      <w:tr w:rsidR="00736046" w14:paraId="321F184C" w14:textId="77777777" w:rsidTr="00F52809">
        <w:tc>
          <w:tcPr>
            <w:tcW w:w="9766" w:type="dxa"/>
            <w:gridSpan w:val="2"/>
          </w:tcPr>
          <w:p w14:paraId="6A614EF6" w14:textId="77777777" w:rsidR="00736046" w:rsidRDefault="00736046" w:rsidP="00F52809">
            <w:r>
              <w:rPr>
                <w:sz w:val="22"/>
              </w:rPr>
              <w:t>.</w:t>
            </w:r>
          </w:p>
        </w:tc>
      </w:tr>
    </w:tbl>
    <w:p w14:paraId="4AF44056" w14:textId="17550AB9" w:rsidR="00736046" w:rsidRDefault="00736046" w:rsidP="008F68E8"/>
    <w:p w14:paraId="348908C4" w14:textId="77777777" w:rsidR="00736046" w:rsidRDefault="00736046" w:rsidP="008F68E8"/>
    <w:tbl>
      <w:tblPr>
        <w:tblW w:w="976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dotted" w:sz="4" w:space="0" w:color="auto"/>
          <w:insideV w:val="dotted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20"/>
        <w:gridCol w:w="7746"/>
      </w:tblGrid>
      <w:tr w:rsidR="008F68E8" w14:paraId="7735BDE5" w14:textId="77777777" w:rsidTr="001B1F0C">
        <w:tc>
          <w:tcPr>
            <w:tcW w:w="2020" w:type="dxa"/>
            <w:vAlign w:val="center"/>
          </w:tcPr>
          <w:p w14:paraId="5F68A77F" w14:textId="77777777" w:rsidR="008F68E8" w:rsidRDefault="008F68E8" w:rsidP="00C3336A">
            <w:pPr>
              <w:pStyle w:val="Kop1"/>
              <w:rPr>
                <w:b w:val="0"/>
                <w:bCs w:val="0"/>
                <w:sz w:val="28"/>
              </w:rPr>
            </w:pPr>
            <w:r>
              <w:rPr>
                <w:sz w:val="28"/>
              </w:rPr>
              <w:t>Beginsituatie</w:t>
            </w:r>
          </w:p>
        </w:tc>
        <w:tc>
          <w:tcPr>
            <w:tcW w:w="7746" w:type="dxa"/>
            <w:vAlign w:val="center"/>
          </w:tcPr>
          <w:p w14:paraId="4CEE90CC" w14:textId="77777777" w:rsidR="008F68E8" w:rsidRDefault="008F68E8" w:rsidP="00C3336A">
            <w:pPr>
              <w:pStyle w:val="Kop1"/>
              <w:rPr>
                <w:b w:val="0"/>
                <w:bCs w:val="0"/>
                <w:i/>
                <w:iCs/>
                <w:sz w:val="20"/>
              </w:rPr>
            </w:pPr>
            <w:r>
              <w:rPr>
                <w:b w:val="0"/>
                <w:bCs w:val="0"/>
                <w:i/>
                <w:iCs/>
                <w:sz w:val="20"/>
              </w:rPr>
              <w:t>Wat weten de studenten er al van?</w:t>
            </w:r>
          </w:p>
        </w:tc>
      </w:tr>
      <w:tr w:rsidR="008F68E8" w14:paraId="473B46D3" w14:textId="77777777" w:rsidTr="001B1F0C">
        <w:tc>
          <w:tcPr>
            <w:tcW w:w="9766" w:type="dxa"/>
            <w:gridSpan w:val="2"/>
          </w:tcPr>
          <w:p w14:paraId="63C2E796" w14:textId="188DFB15" w:rsidR="008F68E8" w:rsidRDefault="00090125" w:rsidP="00916A67">
            <w:r>
              <w:rPr>
                <w:sz w:val="22"/>
              </w:rPr>
              <w:t>.</w:t>
            </w:r>
          </w:p>
        </w:tc>
      </w:tr>
    </w:tbl>
    <w:p w14:paraId="4818E49E" w14:textId="28F64291" w:rsidR="008F68E8" w:rsidRDefault="008F68E8" w:rsidP="008F68E8"/>
    <w:p w14:paraId="0A646B14" w14:textId="77777777" w:rsidR="00736046" w:rsidRDefault="00736046" w:rsidP="008F68E8"/>
    <w:tbl>
      <w:tblPr>
        <w:tblW w:w="976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dotted" w:sz="4" w:space="0" w:color="auto"/>
          <w:insideV w:val="dotted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37"/>
        <w:gridCol w:w="7829"/>
      </w:tblGrid>
      <w:tr w:rsidR="008F68E8" w14:paraId="422256FE" w14:textId="77777777" w:rsidTr="001B1F0C">
        <w:tc>
          <w:tcPr>
            <w:tcW w:w="1937" w:type="dxa"/>
            <w:vAlign w:val="center"/>
          </w:tcPr>
          <w:p w14:paraId="7E0764AD" w14:textId="77777777" w:rsidR="008F68E8" w:rsidRDefault="008F68E8" w:rsidP="00C3336A">
            <w:pPr>
              <w:pStyle w:val="Kop1"/>
              <w:rPr>
                <w:b w:val="0"/>
                <w:bCs w:val="0"/>
                <w:sz w:val="28"/>
              </w:rPr>
            </w:pPr>
            <w:r>
              <w:rPr>
                <w:sz w:val="28"/>
              </w:rPr>
              <w:t>Betekenis</w:t>
            </w:r>
          </w:p>
        </w:tc>
        <w:tc>
          <w:tcPr>
            <w:tcW w:w="7829" w:type="dxa"/>
            <w:vAlign w:val="center"/>
          </w:tcPr>
          <w:p w14:paraId="7CAE3489" w14:textId="77777777" w:rsidR="008F68E8" w:rsidRPr="00273D95" w:rsidRDefault="008F68E8" w:rsidP="001A2613">
            <w:pPr>
              <w:pStyle w:val="Kop1"/>
              <w:rPr>
                <w:b w:val="0"/>
                <w:bCs w:val="0"/>
                <w:i/>
                <w:iCs/>
                <w:sz w:val="20"/>
                <w:szCs w:val="20"/>
              </w:rPr>
            </w:pPr>
            <w:r w:rsidRPr="00273D95">
              <w:rPr>
                <w:b w:val="0"/>
                <w:i/>
                <w:sz w:val="20"/>
                <w:szCs w:val="20"/>
              </w:rPr>
              <w:t>Waarom is dit onderwerp geschikt voor jouw groep?</w:t>
            </w:r>
            <w:r w:rsidR="001A2613">
              <w:rPr>
                <w:b w:val="0"/>
                <w:i/>
                <w:sz w:val="20"/>
                <w:szCs w:val="20"/>
              </w:rPr>
              <w:t xml:space="preserve"> W</w:t>
            </w:r>
            <w:r w:rsidRPr="00273D95">
              <w:rPr>
                <w:b w:val="0"/>
                <w:i/>
                <w:sz w:val="20"/>
                <w:szCs w:val="20"/>
              </w:rPr>
              <w:t xml:space="preserve">at betekent het voor hen als ze dit leren? Wat voor nut heeft het leren voor de </w:t>
            </w:r>
            <w:r>
              <w:rPr>
                <w:b w:val="0"/>
                <w:i/>
                <w:sz w:val="20"/>
                <w:szCs w:val="20"/>
              </w:rPr>
              <w:t>studenten</w:t>
            </w:r>
            <w:r w:rsidRPr="00273D95">
              <w:rPr>
                <w:b w:val="0"/>
                <w:i/>
                <w:sz w:val="20"/>
                <w:szCs w:val="20"/>
              </w:rPr>
              <w:t>?</w:t>
            </w:r>
          </w:p>
        </w:tc>
      </w:tr>
      <w:tr w:rsidR="008F68E8" w14:paraId="7B5836DC" w14:textId="77777777" w:rsidTr="001B1F0C">
        <w:tc>
          <w:tcPr>
            <w:tcW w:w="9766" w:type="dxa"/>
            <w:gridSpan w:val="2"/>
          </w:tcPr>
          <w:p w14:paraId="3A70256A" w14:textId="2B052C22" w:rsidR="008F68E8" w:rsidRDefault="00090125" w:rsidP="00C3336A">
            <w:r>
              <w:rPr>
                <w:sz w:val="22"/>
              </w:rPr>
              <w:t>.</w:t>
            </w:r>
            <w:r w:rsidR="00901533">
              <w:rPr>
                <w:sz w:val="22"/>
              </w:rPr>
              <w:t xml:space="preserve"> </w:t>
            </w:r>
          </w:p>
        </w:tc>
      </w:tr>
    </w:tbl>
    <w:p w14:paraId="023D9095" w14:textId="496C8CCC" w:rsidR="008F68E8" w:rsidRDefault="008F68E8" w:rsidP="008F68E8"/>
    <w:p w14:paraId="6462403B" w14:textId="77777777" w:rsidR="00736046" w:rsidRDefault="00736046" w:rsidP="008F68E8"/>
    <w:tbl>
      <w:tblPr>
        <w:tblW w:w="976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dotted" w:sz="4" w:space="0" w:color="auto"/>
          <w:insideV w:val="dotted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81"/>
        <w:gridCol w:w="7785"/>
      </w:tblGrid>
      <w:tr w:rsidR="00D830AE" w14:paraId="3E85756F" w14:textId="77777777" w:rsidTr="001B1F0C">
        <w:tc>
          <w:tcPr>
            <w:tcW w:w="1981" w:type="dxa"/>
            <w:vAlign w:val="center"/>
          </w:tcPr>
          <w:p w14:paraId="1EF8A113" w14:textId="768BC11C" w:rsidR="00D830AE" w:rsidRDefault="00D830AE" w:rsidP="00D830AE">
            <w:pPr>
              <w:pStyle w:val="Kop1"/>
              <w:rPr>
                <w:b w:val="0"/>
                <w:bCs w:val="0"/>
                <w:sz w:val="28"/>
              </w:rPr>
            </w:pPr>
            <w:r>
              <w:rPr>
                <w:sz w:val="28"/>
              </w:rPr>
              <w:t>Moduledoel</w:t>
            </w:r>
          </w:p>
        </w:tc>
        <w:tc>
          <w:tcPr>
            <w:tcW w:w="7785" w:type="dxa"/>
            <w:vAlign w:val="center"/>
          </w:tcPr>
          <w:p w14:paraId="43480F73" w14:textId="4833C740" w:rsidR="00D830AE" w:rsidRPr="00273D95" w:rsidRDefault="00D830AE" w:rsidP="00C3336A">
            <w:pPr>
              <w:pStyle w:val="Kop1"/>
              <w:rPr>
                <w:b w:val="0"/>
                <w:bCs w:val="0"/>
                <w:i/>
                <w:iCs/>
                <w:sz w:val="20"/>
                <w:szCs w:val="20"/>
              </w:rPr>
            </w:pPr>
            <w:r>
              <w:rPr>
                <w:b w:val="0"/>
                <w:i/>
                <w:sz w:val="20"/>
                <w:szCs w:val="20"/>
              </w:rPr>
              <w:t>Binnen welk doelkader valt deze les?</w:t>
            </w:r>
          </w:p>
        </w:tc>
      </w:tr>
      <w:tr w:rsidR="00D830AE" w14:paraId="400192EB" w14:textId="77777777" w:rsidTr="001B1F0C">
        <w:tc>
          <w:tcPr>
            <w:tcW w:w="9766" w:type="dxa"/>
            <w:gridSpan w:val="2"/>
          </w:tcPr>
          <w:p w14:paraId="20F7082E" w14:textId="1D97AB9A" w:rsidR="00D830AE" w:rsidRPr="00C25FEF" w:rsidRDefault="00736046" w:rsidP="00C3336A">
            <w:pPr>
              <w:rPr>
                <w:sz w:val="22"/>
              </w:rPr>
            </w:pPr>
            <w:r>
              <w:rPr>
                <w:sz w:val="22"/>
              </w:rPr>
              <w:t>.</w:t>
            </w:r>
          </w:p>
        </w:tc>
      </w:tr>
    </w:tbl>
    <w:p w14:paraId="1778D007" w14:textId="2846F446" w:rsidR="00D830AE" w:rsidRDefault="00D830AE" w:rsidP="008F68E8"/>
    <w:p w14:paraId="4515D6EE" w14:textId="77777777" w:rsidR="00736046" w:rsidRDefault="00736046" w:rsidP="008F68E8"/>
    <w:tbl>
      <w:tblPr>
        <w:tblW w:w="976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dotted" w:sz="4" w:space="0" w:color="auto"/>
          <w:insideV w:val="dotted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73"/>
        <w:gridCol w:w="7793"/>
      </w:tblGrid>
      <w:tr w:rsidR="008F68E8" w14:paraId="35417C1D" w14:textId="77777777" w:rsidTr="001B1F0C">
        <w:tc>
          <w:tcPr>
            <w:tcW w:w="1973" w:type="dxa"/>
            <w:vAlign w:val="center"/>
          </w:tcPr>
          <w:p w14:paraId="0EE064F2" w14:textId="77777777" w:rsidR="008F68E8" w:rsidRDefault="001A2613" w:rsidP="00C3336A">
            <w:pPr>
              <w:pStyle w:val="Kop1"/>
              <w:rPr>
                <w:b w:val="0"/>
                <w:bCs w:val="0"/>
                <w:sz w:val="28"/>
              </w:rPr>
            </w:pPr>
            <w:proofErr w:type="spellStart"/>
            <w:r>
              <w:rPr>
                <w:sz w:val="28"/>
              </w:rPr>
              <w:t>L</w:t>
            </w:r>
            <w:r w:rsidR="008F68E8">
              <w:rPr>
                <w:sz w:val="28"/>
              </w:rPr>
              <w:t>esdoel</w:t>
            </w:r>
            <w:proofErr w:type="spellEnd"/>
          </w:p>
        </w:tc>
        <w:tc>
          <w:tcPr>
            <w:tcW w:w="7793" w:type="dxa"/>
            <w:vAlign w:val="center"/>
          </w:tcPr>
          <w:p w14:paraId="518D4FF6" w14:textId="77777777" w:rsidR="008F68E8" w:rsidRPr="008E29EB" w:rsidRDefault="008F68E8" w:rsidP="00C3336A">
            <w:pPr>
              <w:pStyle w:val="Kop1"/>
              <w:rPr>
                <w:b w:val="0"/>
                <w:bCs w:val="0"/>
                <w:i/>
                <w:iCs/>
                <w:sz w:val="20"/>
              </w:rPr>
            </w:pPr>
            <w:r w:rsidRPr="000B7B00">
              <w:rPr>
                <w:b w:val="0"/>
                <w:bCs w:val="0"/>
                <w:i/>
                <w:iCs/>
                <w:sz w:val="20"/>
              </w:rPr>
              <w:t>Welk doel heb je met deze activiteit?</w:t>
            </w:r>
          </w:p>
        </w:tc>
      </w:tr>
      <w:tr w:rsidR="008F68E8" w14:paraId="2BE1ED5B" w14:textId="77777777" w:rsidTr="001B1F0C">
        <w:tc>
          <w:tcPr>
            <w:tcW w:w="9766" w:type="dxa"/>
            <w:gridSpan w:val="2"/>
          </w:tcPr>
          <w:p w14:paraId="2C434605" w14:textId="1247FFE8" w:rsidR="008F68E8" w:rsidRPr="000B7B00" w:rsidRDefault="00736046" w:rsidP="00C25FEF">
            <w:r>
              <w:rPr>
                <w:sz w:val="22"/>
                <w:szCs w:val="22"/>
              </w:rPr>
              <w:t>.</w:t>
            </w:r>
            <w:r w:rsidR="001E7B76">
              <w:rPr>
                <w:sz w:val="22"/>
                <w:szCs w:val="22"/>
              </w:rPr>
              <w:t xml:space="preserve"> </w:t>
            </w:r>
          </w:p>
        </w:tc>
      </w:tr>
    </w:tbl>
    <w:p w14:paraId="0EF3E948" w14:textId="71E33675" w:rsidR="008F68E8" w:rsidRDefault="008F68E8" w:rsidP="008F68E8"/>
    <w:p w14:paraId="34AD2A14" w14:textId="4AB64D6B" w:rsidR="00736046" w:rsidRDefault="00425D70" w:rsidP="008F68E8">
      <w:r>
        <w:t xml:space="preserve"> </w:t>
      </w:r>
    </w:p>
    <w:tbl>
      <w:tblPr>
        <w:tblW w:w="976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9766"/>
      </w:tblGrid>
      <w:tr w:rsidR="008F68E8" w14:paraId="19E46E72" w14:textId="77777777" w:rsidTr="001B1F0C">
        <w:trPr>
          <w:trHeight w:val="291"/>
        </w:trPr>
        <w:tc>
          <w:tcPr>
            <w:tcW w:w="9766" w:type="dxa"/>
            <w:shd w:val="clear" w:color="auto" w:fill="auto"/>
          </w:tcPr>
          <w:p w14:paraId="3E49378A" w14:textId="77777777" w:rsidR="008F68E8" w:rsidRPr="00606D1A" w:rsidRDefault="008F68E8" w:rsidP="00C3336A">
            <w:pPr>
              <w:rPr>
                <w:b/>
                <w:sz w:val="28"/>
                <w:szCs w:val="28"/>
              </w:rPr>
            </w:pPr>
            <w:r w:rsidRPr="00606D1A">
              <w:rPr>
                <w:b/>
                <w:sz w:val="28"/>
                <w:szCs w:val="28"/>
              </w:rPr>
              <w:t>Materiaal</w:t>
            </w:r>
          </w:p>
        </w:tc>
      </w:tr>
      <w:tr w:rsidR="00A75CB0" w:rsidRPr="00736046" w14:paraId="2D8B4009" w14:textId="77777777" w:rsidTr="001B1F0C">
        <w:trPr>
          <w:trHeight w:val="250"/>
        </w:trPr>
        <w:tc>
          <w:tcPr>
            <w:tcW w:w="9766" w:type="dxa"/>
            <w:shd w:val="clear" w:color="auto" w:fill="auto"/>
          </w:tcPr>
          <w:p w14:paraId="23FC9FCD" w14:textId="4CE4733B" w:rsidR="00A75CB0" w:rsidRPr="001E7B76" w:rsidRDefault="00736046" w:rsidP="00C3336A">
            <w:pPr>
              <w:rPr>
                <w:sz w:val="22"/>
                <w:lang w:val="en-US"/>
              </w:rPr>
            </w:pPr>
            <w:r>
              <w:rPr>
                <w:sz w:val="22"/>
                <w:lang w:val="en-US"/>
              </w:rPr>
              <w:t>.</w:t>
            </w:r>
          </w:p>
        </w:tc>
      </w:tr>
    </w:tbl>
    <w:p w14:paraId="73B9B0E4" w14:textId="4127D559" w:rsidR="008F68E8" w:rsidRDefault="008F68E8">
      <w:pPr>
        <w:spacing w:after="160" w:line="259" w:lineRule="auto"/>
      </w:pPr>
    </w:p>
    <w:tbl>
      <w:tblPr>
        <w:tblW w:w="10207" w:type="dxa"/>
        <w:tblInd w:w="-28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02"/>
        <w:gridCol w:w="5386"/>
        <w:gridCol w:w="1701"/>
        <w:gridCol w:w="1418"/>
      </w:tblGrid>
      <w:tr w:rsidR="00094CFB" w:rsidRPr="008F68E8" w14:paraId="08B4F59C" w14:textId="77777777" w:rsidTr="00736046">
        <w:tc>
          <w:tcPr>
            <w:tcW w:w="1702" w:type="dxa"/>
          </w:tcPr>
          <w:p w14:paraId="35C4206D" w14:textId="77777777" w:rsidR="008F68E8" w:rsidRPr="008F68E8" w:rsidRDefault="008F68E8" w:rsidP="008F68E8">
            <w:pPr>
              <w:keepNext/>
              <w:outlineLvl w:val="1"/>
              <w:rPr>
                <w:b/>
                <w:bCs/>
                <w:sz w:val="20"/>
              </w:rPr>
            </w:pPr>
            <w:r w:rsidRPr="008F68E8">
              <w:rPr>
                <w:b/>
                <w:bCs/>
                <w:sz w:val="20"/>
              </w:rPr>
              <w:t>Fasering</w:t>
            </w:r>
          </w:p>
        </w:tc>
        <w:tc>
          <w:tcPr>
            <w:tcW w:w="5386" w:type="dxa"/>
          </w:tcPr>
          <w:p w14:paraId="401CCA58" w14:textId="77777777" w:rsidR="008F68E8" w:rsidRPr="008F68E8" w:rsidRDefault="008F68E8" w:rsidP="008F68E8">
            <w:pPr>
              <w:keepNext/>
              <w:outlineLvl w:val="1"/>
              <w:rPr>
                <w:b/>
                <w:bCs/>
                <w:sz w:val="20"/>
              </w:rPr>
            </w:pPr>
            <w:r w:rsidRPr="008F68E8">
              <w:rPr>
                <w:b/>
                <w:bCs/>
                <w:sz w:val="20"/>
              </w:rPr>
              <w:t>Inhoud</w:t>
            </w:r>
          </w:p>
        </w:tc>
        <w:tc>
          <w:tcPr>
            <w:tcW w:w="1701" w:type="dxa"/>
          </w:tcPr>
          <w:p w14:paraId="7296840A" w14:textId="3DF13016" w:rsidR="008F68E8" w:rsidRPr="00094CFB" w:rsidRDefault="00094CFB" w:rsidP="00094CFB">
            <w:pPr>
              <w:keepNext/>
              <w:outlineLvl w:val="1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Didactische werkvorm</w:t>
            </w:r>
          </w:p>
        </w:tc>
        <w:tc>
          <w:tcPr>
            <w:tcW w:w="1418" w:type="dxa"/>
          </w:tcPr>
          <w:p w14:paraId="360569B4" w14:textId="0B08BA33" w:rsidR="008F68E8" w:rsidRPr="00094CFB" w:rsidRDefault="008F68E8" w:rsidP="00094CFB">
            <w:pPr>
              <w:keepNext/>
              <w:outlineLvl w:val="1"/>
              <w:rPr>
                <w:b/>
                <w:bCs/>
                <w:sz w:val="20"/>
              </w:rPr>
            </w:pPr>
            <w:r w:rsidRPr="008F68E8">
              <w:rPr>
                <w:b/>
                <w:bCs/>
                <w:sz w:val="20"/>
              </w:rPr>
              <w:t xml:space="preserve">Organisatie </w:t>
            </w:r>
          </w:p>
        </w:tc>
      </w:tr>
      <w:tr w:rsidR="00094CFB" w:rsidRPr="008F68E8" w14:paraId="397C8ECA" w14:textId="77777777" w:rsidTr="00736046">
        <w:tc>
          <w:tcPr>
            <w:tcW w:w="1702" w:type="dxa"/>
          </w:tcPr>
          <w:p w14:paraId="749A9CD8" w14:textId="77777777" w:rsidR="008F68E8" w:rsidRPr="008F68E8" w:rsidRDefault="008F68E8" w:rsidP="00736046">
            <w:pPr>
              <w:keepNext/>
              <w:outlineLvl w:val="1"/>
              <w:rPr>
                <w:sz w:val="20"/>
              </w:rPr>
            </w:pPr>
          </w:p>
        </w:tc>
        <w:tc>
          <w:tcPr>
            <w:tcW w:w="5386" w:type="dxa"/>
          </w:tcPr>
          <w:p w14:paraId="32A0A8DB" w14:textId="77777777" w:rsidR="008F68E8" w:rsidRDefault="00736046" w:rsidP="008F68E8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.</w:t>
            </w:r>
          </w:p>
          <w:p w14:paraId="74109AF1" w14:textId="77777777" w:rsidR="00736046" w:rsidRDefault="00736046" w:rsidP="008F68E8">
            <w:pPr>
              <w:rPr>
                <w:rFonts w:cs="Arial"/>
                <w:sz w:val="20"/>
                <w:szCs w:val="20"/>
              </w:rPr>
            </w:pPr>
          </w:p>
          <w:p w14:paraId="0EAB5535" w14:textId="77777777" w:rsidR="00736046" w:rsidRDefault="00736046" w:rsidP="008F68E8">
            <w:pPr>
              <w:rPr>
                <w:rFonts w:cs="Arial"/>
                <w:sz w:val="20"/>
                <w:szCs w:val="20"/>
              </w:rPr>
            </w:pPr>
          </w:p>
          <w:p w14:paraId="6EAECF75" w14:textId="77777777" w:rsidR="00736046" w:rsidRDefault="00736046" w:rsidP="008F68E8">
            <w:pPr>
              <w:rPr>
                <w:rFonts w:cs="Arial"/>
                <w:sz w:val="20"/>
                <w:szCs w:val="20"/>
              </w:rPr>
            </w:pPr>
          </w:p>
          <w:p w14:paraId="62AE5581" w14:textId="77777777" w:rsidR="00736046" w:rsidRDefault="00736046" w:rsidP="008F68E8">
            <w:pPr>
              <w:rPr>
                <w:rFonts w:cs="Arial"/>
                <w:sz w:val="20"/>
                <w:szCs w:val="20"/>
              </w:rPr>
            </w:pPr>
          </w:p>
          <w:p w14:paraId="5A2B3D15" w14:textId="77777777" w:rsidR="00736046" w:rsidRDefault="00736046" w:rsidP="008F68E8">
            <w:pPr>
              <w:rPr>
                <w:rFonts w:cs="Arial"/>
                <w:sz w:val="20"/>
                <w:szCs w:val="20"/>
              </w:rPr>
            </w:pPr>
          </w:p>
          <w:p w14:paraId="6A7FF0D2" w14:textId="551322CF" w:rsidR="00736046" w:rsidRPr="00005A24" w:rsidRDefault="00736046" w:rsidP="008F68E8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94686EC" w14:textId="10125ADD" w:rsidR="008F68E8" w:rsidRPr="00005A24" w:rsidRDefault="008F68E8" w:rsidP="008F68E8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14:paraId="31B2F562" w14:textId="2B34832A" w:rsidR="008F68E8" w:rsidRPr="00005A24" w:rsidRDefault="008F68E8" w:rsidP="008F68E8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252B5D9D" w14:textId="77777777" w:rsidR="008F68E8" w:rsidRDefault="008F68E8" w:rsidP="008F68E8"/>
    <w:p w14:paraId="0BB31FD6" w14:textId="6C01D435" w:rsidR="00AB0752" w:rsidRDefault="00AB0752">
      <w:pPr>
        <w:spacing w:after="160" w:line="259" w:lineRule="auto"/>
        <w:rPr>
          <w:rFonts w:cs="Arial"/>
          <w:sz w:val="20"/>
          <w:szCs w:val="20"/>
        </w:rPr>
      </w:pPr>
    </w:p>
    <w:p w14:paraId="3A54EF5C" w14:textId="62881BAC" w:rsidR="00AB0752" w:rsidRDefault="00AB0752" w:rsidP="00AB0752">
      <w:pPr>
        <w:pStyle w:val="Kop2"/>
      </w:pPr>
      <w:r>
        <w:t>Bronnenlijst</w:t>
      </w:r>
    </w:p>
    <w:p w14:paraId="25730C0C" w14:textId="47D33F52" w:rsidR="00B54294" w:rsidRPr="000D09EA" w:rsidRDefault="00B54294">
      <w:pPr>
        <w:rPr>
          <w:rFonts w:cs="Arial"/>
          <w:sz w:val="20"/>
          <w:szCs w:val="20"/>
        </w:rPr>
      </w:pPr>
    </w:p>
    <w:sectPr w:rsidR="00B54294" w:rsidRPr="000D09EA" w:rsidSect="00361B5F">
      <w:footerReference w:type="even" r:id="rId11"/>
      <w:footerReference w:type="default" r:id="rId12"/>
      <w:pgSz w:w="11906" w:h="16838"/>
      <w:pgMar w:top="857" w:right="1417" w:bottom="1768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E43BB7" w14:textId="77777777" w:rsidR="00095701" w:rsidRDefault="00095701" w:rsidP="003A3820">
      <w:r>
        <w:separator/>
      </w:r>
    </w:p>
  </w:endnote>
  <w:endnote w:type="continuationSeparator" w:id="0">
    <w:p w14:paraId="55CE71BA" w14:textId="77777777" w:rsidR="00095701" w:rsidRDefault="00095701" w:rsidP="003A38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inanummer"/>
      </w:rPr>
      <w:id w:val="1215781375"/>
      <w:docPartObj>
        <w:docPartGallery w:val="Page Numbers (Bottom of Page)"/>
        <w:docPartUnique/>
      </w:docPartObj>
    </w:sdtPr>
    <w:sdtEndPr>
      <w:rPr>
        <w:rStyle w:val="Paginanummer"/>
      </w:rPr>
    </w:sdtEndPr>
    <w:sdtContent>
      <w:p w14:paraId="08A8DCD2" w14:textId="247E8188" w:rsidR="003A3820" w:rsidRDefault="003A3820" w:rsidP="003D3812">
        <w:pPr>
          <w:pStyle w:val="Voettekst"/>
          <w:framePr w:wrap="none" w:vAnchor="text" w:hAnchor="margin" w:xAlign="right" w:y="1"/>
          <w:rPr>
            <w:rStyle w:val="Paginanummer"/>
          </w:rPr>
        </w:pPr>
        <w:r>
          <w:rPr>
            <w:rStyle w:val="Paginanummer"/>
          </w:rPr>
          <w:fldChar w:fldCharType="begin"/>
        </w:r>
        <w:r>
          <w:rPr>
            <w:rStyle w:val="Paginanummer"/>
          </w:rPr>
          <w:instrText xml:space="preserve"> PAGE </w:instrText>
        </w:r>
        <w:r>
          <w:rPr>
            <w:rStyle w:val="Paginanummer"/>
          </w:rPr>
          <w:fldChar w:fldCharType="end"/>
        </w:r>
      </w:p>
    </w:sdtContent>
  </w:sdt>
  <w:p w14:paraId="36918BB1" w14:textId="77777777" w:rsidR="003A3820" w:rsidRDefault="003A3820" w:rsidP="003A3820">
    <w:pPr>
      <w:pStyle w:val="Voetteks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inanummer"/>
      </w:rPr>
      <w:id w:val="1233122063"/>
      <w:docPartObj>
        <w:docPartGallery w:val="Page Numbers (Bottom of Page)"/>
        <w:docPartUnique/>
      </w:docPartObj>
    </w:sdtPr>
    <w:sdtEndPr>
      <w:rPr>
        <w:rStyle w:val="Paginanummer"/>
      </w:rPr>
    </w:sdtEndPr>
    <w:sdtContent>
      <w:p w14:paraId="6BC0A6E4" w14:textId="7FB7DC5A" w:rsidR="003A3820" w:rsidRDefault="003A3820" w:rsidP="003D3812">
        <w:pPr>
          <w:pStyle w:val="Voettekst"/>
          <w:framePr w:wrap="none" w:vAnchor="text" w:hAnchor="margin" w:xAlign="right" w:y="1"/>
          <w:rPr>
            <w:rStyle w:val="Paginanummer"/>
          </w:rPr>
        </w:pPr>
        <w:r>
          <w:rPr>
            <w:rStyle w:val="Paginanummer"/>
          </w:rPr>
          <w:fldChar w:fldCharType="begin"/>
        </w:r>
        <w:r>
          <w:rPr>
            <w:rStyle w:val="Paginanummer"/>
          </w:rPr>
          <w:instrText xml:space="preserve"> PAGE </w:instrText>
        </w:r>
        <w:r>
          <w:rPr>
            <w:rStyle w:val="Paginanummer"/>
          </w:rPr>
          <w:fldChar w:fldCharType="separate"/>
        </w:r>
        <w:r>
          <w:rPr>
            <w:rStyle w:val="Paginanummer"/>
            <w:noProof/>
          </w:rPr>
          <w:t>1</w:t>
        </w:r>
        <w:r>
          <w:rPr>
            <w:rStyle w:val="Paginanummer"/>
          </w:rPr>
          <w:fldChar w:fldCharType="end"/>
        </w:r>
      </w:p>
    </w:sdtContent>
  </w:sdt>
  <w:p w14:paraId="6FCECDF8" w14:textId="485702CC" w:rsidR="003A3820" w:rsidRDefault="00486648" w:rsidP="00486648">
    <w:pPr>
      <w:pStyle w:val="Voettekst"/>
      <w:tabs>
        <w:tab w:val="clear" w:pos="4536"/>
        <w:tab w:val="clear" w:pos="9072"/>
        <w:tab w:val="left" w:pos="3744"/>
      </w:tabs>
      <w:ind w:right="360"/>
    </w:pPr>
    <w:r w:rsidRPr="007A48B5">
      <w:rPr>
        <w:b/>
        <w:bCs/>
        <w:i/>
        <w:iCs/>
        <w:sz w:val="18"/>
        <w:szCs w:val="18"/>
      </w:rPr>
      <w:t>Lesformulier voorbeeld online les volgens directe instructie BL.pdf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F46D54" w14:textId="77777777" w:rsidR="00095701" w:rsidRDefault="00095701" w:rsidP="003A3820">
      <w:r>
        <w:separator/>
      </w:r>
    </w:p>
  </w:footnote>
  <w:footnote w:type="continuationSeparator" w:id="0">
    <w:p w14:paraId="68FB5B8A" w14:textId="77777777" w:rsidR="00095701" w:rsidRDefault="00095701" w:rsidP="003A38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F116D7"/>
    <w:multiLevelType w:val="hybridMultilevel"/>
    <w:tmpl w:val="BB867D18"/>
    <w:lvl w:ilvl="0" w:tplc="713A3D28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wtjAzM7EwMjYwNDZX0lEKTi0uzszPAykwqgUAzFRoyiwAAAA="/>
  </w:docVars>
  <w:rsids>
    <w:rsidRoot w:val="008F68E8"/>
    <w:rsid w:val="0000152C"/>
    <w:rsid w:val="00005A24"/>
    <w:rsid w:val="00021EAD"/>
    <w:rsid w:val="00090125"/>
    <w:rsid w:val="000911C1"/>
    <w:rsid w:val="00094CFB"/>
    <w:rsid w:val="00095701"/>
    <w:rsid w:val="000C2FAA"/>
    <w:rsid w:val="000D09EA"/>
    <w:rsid w:val="001005F0"/>
    <w:rsid w:val="00105214"/>
    <w:rsid w:val="00147251"/>
    <w:rsid w:val="001548D1"/>
    <w:rsid w:val="001962AF"/>
    <w:rsid w:val="001A2613"/>
    <w:rsid w:val="001B1F0C"/>
    <w:rsid w:val="001E7B76"/>
    <w:rsid w:val="00252DBE"/>
    <w:rsid w:val="002F4679"/>
    <w:rsid w:val="00302113"/>
    <w:rsid w:val="00307825"/>
    <w:rsid w:val="00314AC8"/>
    <w:rsid w:val="003455EA"/>
    <w:rsid w:val="0035731A"/>
    <w:rsid w:val="00361B5F"/>
    <w:rsid w:val="003A3820"/>
    <w:rsid w:val="003C0E46"/>
    <w:rsid w:val="00425277"/>
    <w:rsid w:val="00425D70"/>
    <w:rsid w:val="00486648"/>
    <w:rsid w:val="005238F7"/>
    <w:rsid w:val="00567F32"/>
    <w:rsid w:val="00597345"/>
    <w:rsid w:val="005A326E"/>
    <w:rsid w:val="005E5901"/>
    <w:rsid w:val="005F0564"/>
    <w:rsid w:val="006237EE"/>
    <w:rsid w:val="00663FFB"/>
    <w:rsid w:val="006818D1"/>
    <w:rsid w:val="00691D4F"/>
    <w:rsid w:val="006D7C95"/>
    <w:rsid w:val="00736046"/>
    <w:rsid w:val="00783916"/>
    <w:rsid w:val="00783A0F"/>
    <w:rsid w:val="007A48B5"/>
    <w:rsid w:val="007B5184"/>
    <w:rsid w:val="00826E08"/>
    <w:rsid w:val="00831788"/>
    <w:rsid w:val="0086268F"/>
    <w:rsid w:val="008A7FB4"/>
    <w:rsid w:val="008E7876"/>
    <w:rsid w:val="008F68E8"/>
    <w:rsid w:val="00901533"/>
    <w:rsid w:val="00916A67"/>
    <w:rsid w:val="00953419"/>
    <w:rsid w:val="00A45A20"/>
    <w:rsid w:val="00A55B57"/>
    <w:rsid w:val="00A60851"/>
    <w:rsid w:val="00A75CB0"/>
    <w:rsid w:val="00A93EDE"/>
    <w:rsid w:val="00AB0752"/>
    <w:rsid w:val="00B066B6"/>
    <w:rsid w:val="00B24D45"/>
    <w:rsid w:val="00B403FE"/>
    <w:rsid w:val="00B54294"/>
    <w:rsid w:val="00B62199"/>
    <w:rsid w:val="00B70382"/>
    <w:rsid w:val="00B707E5"/>
    <w:rsid w:val="00B77078"/>
    <w:rsid w:val="00B84876"/>
    <w:rsid w:val="00B921EC"/>
    <w:rsid w:val="00B934DC"/>
    <w:rsid w:val="00B9423A"/>
    <w:rsid w:val="00BC1DE9"/>
    <w:rsid w:val="00BE0343"/>
    <w:rsid w:val="00C014E5"/>
    <w:rsid w:val="00C25FEF"/>
    <w:rsid w:val="00C3336A"/>
    <w:rsid w:val="00C55AB2"/>
    <w:rsid w:val="00CC502F"/>
    <w:rsid w:val="00CD2AB4"/>
    <w:rsid w:val="00D07FF3"/>
    <w:rsid w:val="00D26B1D"/>
    <w:rsid w:val="00D830AE"/>
    <w:rsid w:val="00D9180B"/>
    <w:rsid w:val="00DE0DCC"/>
    <w:rsid w:val="00DF2878"/>
    <w:rsid w:val="00E85620"/>
    <w:rsid w:val="00EA3274"/>
    <w:rsid w:val="00EC3602"/>
    <w:rsid w:val="00ED0152"/>
    <w:rsid w:val="00ED17FA"/>
    <w:rsid w:val="00ED3A62"/>
    <w:rsid w:val="00F0776E"/>
    <w:rsid w:val="00F14311"/>
    <w:rsid w:val="00F76B1B"/>
    <w:rsid w:val="00F82235"/>
    <w:rsid w:val="00F849EE"/>
    <w:rsid w:val="00F95DE0"/>
    <w:rsid w:val="5449A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690310"/>
  <w15:chartTrackingRefBased/>
  <w15:docId w15:val="{E478A7CF-87E7-43E2-AADA-AC68C55D5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736046"/>
    <w:pPr>
      <w:spacing w:after="0" w:line="240" w:lineRule="auto"/>
    </w:pPr>
    <w:rPr>
      <w:rFonts w:ascii="Arial" w:eastAsia="Times New Roman" w:hAnsi="Arial" w:cs="Times New Roman"/>
      <w:sz w:val="24"/>
      <w:szCs w:val="24"/>
      <w:lang w:eastAsia="nl-NL"/>
    </w:rPr>
  </w:style>
  <w:style w:type="paragraph" w:styleId="Kop1">
    <w:name w:val="heading 1"/>
    <w:basedOn w:val="Standaard"/>
    <w:next w:val="Standaard"/>
    <w:link w:val="Kop1Char"/>
    <w:qFormat/>
    <w:rsid w:val="008F68E8"/>
    <w:pPr>
      <w:keepNext/>
      <w:outlineLvl w:val="0"/>
    </w:pPr>
    <w:rPr>
      <w:b/>
      <w:bCs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8F68E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Kop3">
    <w:name w:val="heading 3"/>
    <w:basedOn w:val="Standaard"/>
    <w:next w:val="Standaard"/>
    <w:link w:val="Kop3Char"/>
    <w:uiPriority w:val="9"/>
    <w:semiHidden/>
    <w:unhideWhenUsed/>
    <w:qFormat/>
    <w:rsid w:val="008F68E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rsid w:val="008F68E8"/>
    <w:rPr>
      <w:rFonts w:ascii="Arial" w:eastAsia="Times New Roman" w:hAnsi="Arial" w:cs="Times New Roman"/>
      <w:b/>
      <w:bCs/>
      <w:sz w:val="24"/>
      <w:szCs w:val="24"/>
      <w:lang w:eastAsia="nl-NL"/>
    </w:rPr>
  </w:style>
  <w:style w:type="character" w:customStyle="1" w:styleId="Kop2Char">
    <w:name w:val="Kop 2 Char"/>
    <w:basedOn w:val="Standaardalinea-lettertype"/>
    <w:link w:val="Kop2"/>
    <w:uiPriority w:val="9"/>
    <w:rsid w:val="008F68E8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nl-NL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8F68E8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nl-NL"/>
    </w:rPr>
  </w:style>
  <w:style w:type="table" w:styleId="Tabelraster">
    <w:name w:val="Table Grid"/>
    <w:basedOn w:val="Standaardtabel"/>
    <w:uiPriority w:val="39"/>
    <w:rsid w:val="008317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Verwijzingopmerking">
    <w:name w:val="annotation reference"/>
    <w:basedOn w:val="Standaardalinea-lettertype"/>
    <w:uiPriority w:val="99"/>
    <w:semiHidden/>
    <w:unhideWhenUsed/>
    <w:rsid w:val="00D9180B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D9180B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D9180B"/>
    <w:rPr>
      <w:rFonts w:ascii="Arial" w:eastAsia="Times New Roman" w:hAnsi="Arial" w:cs="Times New Roman"/>
      <w:sz w:val="20"/>
      <w:szCs w:val="20"/>
      <w:lang w:eastAsia="nl-NL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D9180B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D9180B"/>
    <w:rPr>
      <w:rFonts w:ascii="Arial" w:eastAsia="Times New Roman" w:hAnsi="Arial" w:cs="Times New Roman"/>
      <w:b/>
      <w:bCs/>
      <w:sz w:val="20"/>
      <w:szCs w:val="20"/>
      <w:lang w:eastAsia="nl-NL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D9180B"/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D9180B"/>
    <w:rPr>
      <w:rFonts w:ascii="Segoe UI" w:eastAsia="Times New Roman" w:hAnsi="Segoe UI" w:cs="Segoe UI"/>
      <w:sz w:val="18"/>
      <w:szCs w:val="18"/>
      <w:lang w:eastAsia="nl-NL"/>
    </w:rPr>
  </w:style>
  <w:style w:type="character" w:styleId="Vermelding">
    <w:name w:val="Mention"/>
    <w:basedOn w:val="Standaardalinea-lettertype"/>
    <w:uiPriority w:val="99"/>
    <w:unhideWhenUsed/>
    <w:rPr>
      <w:color w:val="2B579A"/>
      <w:shd w:val="clear" w:color="auto" w:fill="E6E6E6"/>
    </w:rPr>
  </w:style>
  <w:style w:type="paragraph" w:styleId="Lijstalinea">
    <w:name w:val="List Paragraph"/>
    <w:basedOn w:val="Standaard"/>
    <w:uiPriority w:val="34"/>
    <w:qFormat/>
    <w:rsid w:val="00663FFB"/>
    <w:pPr>
      <w:ind w:left="720"/>
      <w:contextualSpacing/>
    </w:pPr>
  </w:style>
  <w:style w:type="paragraph" w:styleId="Voettekst">
    <w:name w:val="footer"/>
    <w:basedOn w:val="Standaard"/>
    <w:link w:val="VoettekstChar"/>
    <w:uiPriority w:val="99"/>
    <w:unhideWhenUsed/>
    <w:rsid w:val="003A3820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3A3820"/>
    <w:rPr>
      <w:rFonts w:ascii="Arial" w:eastAsia="Times New Roman" w:hAnsi="Arial" w:cs="Times New Roman"/>
      <w:sz w:val="24"/>
      <w:szCs w:val="24"/>
      <w:lang w:eastAsia="nl-NL"/>
    </w:rPr>
  </w:style>
  <w:style w:type="character" w:styleId="Paginanummer">
    <w:name w:val="page number"/>
    <w:basedOn w:val="Standaardalinea-lettertype"/>
    <w:uiPriority w:val="99"/>
    <w:semiHidden/>
    <w:unhideWhenUsed/>
    <w:rsid w:val="003A3820"/>
  </w:style>
  <w:style w:type="paragraph" w:styleId="Koptekst">
    <w:name w:val="header"/>
    <w:basedOn w:val="Standaard"/>
    <w:link w:val="KoptekstChar"/>
    <w:uiPriority w:val="99"/>
    <w:unhideWhenUsed/>
    <w:rsid w:val="00486648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486648"/>
    <w:rPr>
      <w:rFonts w:ascii="Arial" w:eastAsia="Times New Roman" w:hAnsi="Arial" w:cs="Times New Roman"/>
      <w:sz w:val="24"/>
      <w:szCs w:val="24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66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1C816AA2DAA74497B7B6B03A92436B" ma:contentTypeVersion="9" ma:contentTypeDescription="Een nieuw document maken." ma:contentTypeScope="" ma:versionID="c3c02079018ed255c0bb850dbd675760">
  <xsd:schema xmlns:xsd="http://www.w3.org/2001/XMLSchema" xmlns:xs="http://www.w3.org/2001/XMLSchema" xmlns:p="http://schemas.microsoft.com/office/2006/metadata/properties" xmlns:ns2="8c2fcf90-119c-4938-a9cb-40206e5a037a" targetNamespace="http://schemas.microsoft.com/office/2006/metadata/properties" ma:root="true" ma:fieldsID="6b244140ae089df24d51fa118c626277" ns2:_="">
    <xsd:import namespace="8c2fcf90-119c-4938-a9cb-40206e5a03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2fcf90-119c-4938-a9cb-40206e5a03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F5B0B1D-9FFA-49FA-98C8-CB2B40B262A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A1579D-8406-43B7-9BA8-A3F34806C9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3BAABB2-0833-46AB-9721-A2B287404F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BBBE8D4-A02A-480A-B531-5CB9C1DFF7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2fcf90-119c-4938-a9cb-40206e5a03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0</Words>
  <Characters>501</Characters>
  <Application>Microsoft Office Word</Application>
  <DocSecurity>0</DocSecurity>
  <Lines>4</Lines>
  <Paragraphs>1</Paragraphs>
  <ScaleCrop>false</ScaleCrop>
  <Company>Fontys Hogescholen</Company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voort,Erik E.A.A. van</dc:creator>
  <cp:keywords/>
  <dc:description/>
  <cp:lastModifiedBy>Jamin,Jean J.H.A.C.</cp:lastModifiedBy>
  <cp:revision>2</cp:revision>
  <cp:lastPrinted>2020-11-18T12:15:00Z</cp:lastPrinted>
  <dcterms:created xsi:type="dcterms:W3CDTF">2020-11-18T12:49:00Z</dcterms:created>
  <dcterms:modified xsi:type="dcterms:W3CDTF">2020-11-18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1C816AA2DAA74497B7B6B03A92436B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6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0th edition - Harvard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b3b671c0-2892-3899-87bd-3a889195cf33</vt:lpwstr>
  </property>
  <property fmtid="{D5CDD505-2E9C-101B-9397-08002B2CF9AE}" pid="25" name="Mendeley Citation Style_1">
    <vt:lpwstr>http://www.zotero.org/styles/apa</vt:lpwstr>
  </property>
</Properties>
</file>